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1C496" w14:textId="6B251A5E" w:rsidR="00782D0D" w:rsidRPr="007C7F8E" w:rsidRDefault="007C7F8E" w:rsidP="007C7F8E">
      <w:pPr>
        <w:spacing w:after="0" w:line="240" w:lineRule="auto"/>
        <w:rPr>
          <w:b/>
          <w:sz w:val="18"/>
        </w:rPr>
      </w:pPr>
      <w:r w:rsidRPr="007C7F8E">
        <w:rPr>
          <w:b/>
          <w:sz w:val="18"/>
        </w:rPr>
        <w:t>S1 Table: Main adducts and exact masses (for positive and negative ionization) of the lipid standard mixture used for exact mass (MS’) identification of lipidomics data.</w:t>
      </w:r>
    </w:p>
    <w:tbl>
      <w:tblPr>
        <w:tblW w:w="6941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80"/>
        <w:gridCol w:w="1091"/>
        <w:gridCol w:w="1460"/>
        <w:gridCol w:w="993"/>
        <w:gridCol w:w="1417"/>
      </w:tblGrid>
      <w:tr w:rsidR="00782D0D" w:rsidRPr="00782D0D" w14:paraId="739F136D" w14:textId="77777777" w:rsidTr="00773AB5">
        <w:trPr>
          <w:trHeight w:val="20"/>
          <w:jc w:val="center"/>
        </w:trPr>
        <w:tc>
          <w:tcPr>
            <w:tcW w:w="1980" w:type="dxa"/>
            <w:vMerge w:val="restart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05F72E7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</w:p>
          <w:p w14:paraId="78C7DB89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Lipid Class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</w:tcBorders>
            <w:vAlign w:val="center"/>
          </w:tcPr>
          <w:p w14:paraId="263E0BE2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Positive ionization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5AB358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Negative ionization</w:t>
            </w:r>
          </w:p>
        </w:tc>
      </w:tr>
      <w:tr w:rsidR="00782D0D" w:rsidRPr="00782D0D" w14:paraId="3E05F93C" w14:textId="77777777" w:rsidTr="00773AB5">
        <w:trPr>
          <w:trHeight w:val="20"/>
          <w:jc w:val="center"/>
        </w:trPr>
        <w:tc>
          <w:tcPr>
            <w:tcW w:w="1980" w:type="dxa"/>
            <w:vMerge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B94258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</w:p>
        </w:tc>
        <w:tc>
          <w:tcPr>
            <w:tcW w:w="1091" w:type="dxa"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6330CA6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m/z</w:t>
            </w:r>
          </w:p>
        </w:tc>
        <w:tc>
          <w:tcPr>
            <w:tcW w:w="1460" w:type="dxa"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791E9C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Main adduct</w:t>
            </w:r>
          </w:p>
        </w:tc>
        <w:tc>
          <w:tcPr>
            <w:tcW w:w="993" w:type="dxa"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4982C80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m/z</w:t>
            </w:r>
          </w:p>
        </w:tc>
        <w:tc>
          <w:tcPr>
            <w:tcW w:w="141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CEFFE92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</w:rPr>
              <w:t>Main adduct</w:t>
            </w:r>
          </w:p>
        </w:tc>
      </w:tr>
      <w:tr w:rsidR="00782D0D" w:rsidRPr="00782D0D" w14:paraId="51C05E76" w14:textId="77777777" w:rsidTr="00773AB5">
        <w:trPr>
          <w:trHeight w:val="20"/>
          <w:jc w:val="center"/>
        </w:trPr>
        <w:tc>
          <w:tcPr>
            <w:tcW w:w="1980" w:type="dxa"/>
            <w:tcBorders>
              <w:top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637569B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FA (16:0)</w:t>
            </w:r>
          </w:p>
        </w:tc>
        <w:tc>
          <w:tcPr>
            <w:tcW w:w="1091" w:type="dxa"/>
            <w:tcBorders>
              <w:top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0229B0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 n/a</w:t>
            </w:r>
          </w:p>
        </w:tc>
        <w:tc>
          <w:tcPr>
            <w:tcW w:w="1460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2061350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1FBDC1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255.233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12BF58DA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05D14F1C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BF4C8B4" w14:textId="37078A34" w:rsidR="00782D0D" w:rsidRPr="00782D0D" w:rsidRDefault="007A3B4B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L</w:t>
            </w:r>
            <w:bookmarkStart w:id="0" w:name="_GoBack"/>
            <w:bookmarkEnd w:id="0"/>
            <w:r w:rsidR="00782D0D"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C (16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C49A8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496.3398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969E20D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11C37F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540.3307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4A85B082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+FA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7C9EFF62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9D49D85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S(14:0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2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ABC191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80.4497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2DD81A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C8442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78.4352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16EC26F3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38B2D6C4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B83AE6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C(14:0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2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B883C4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78.5068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9A3B392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2CB8D1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722.4978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36BAD60F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FA-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66603726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FE5E476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E(16:0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2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17A52BD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92.5225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C50E9F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CEF49B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90.5079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548AA81D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020A74FC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30AC1C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G(14:0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2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4778F4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84.481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2F7E6C2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H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bscript"/>
                <w:lang w:val="en-IE"/>
              </w:rPr>
              <w:t>4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5C6A35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65.4399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336342E7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2E1318F4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368B96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A(16:0/18:1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595E17E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1F8941C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856E13E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73.481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680BF717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17008A80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DB11C30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I (16:0/16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932537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828.5596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07AFA1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H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bscript"/>
                <w:lang w:val="en-IE"/>
              </w:rPr>
              <w:t>4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7E9AF0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809.5185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1AED2711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13BB2434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CE0361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SM(d18:1/17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646087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717.5905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1D7EF09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FA1DD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761.5814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0D5868DA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+FA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607E13C8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688A6D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Cer(d18:1/16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933F86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520.5094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1F90644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-H20+H]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725204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536.5048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  <w:hideMark/>
          </w:tcPr>
          <w:p w14:paraId="31C15246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4D6E3C2E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C9BD04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GluCer(d18:1/24:1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96528BB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832.6637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D86574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a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40B8CC9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854.6727</w:t>
            </w:r>
          </w:p>
        </w:tc>
        <w:tc>
          <w:tcPr>
            <w:tcW w:w="1417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bottom"/>
          </w:tcPr>
          <w:p w14:paraId="0C8E62BA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FA-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55CACD9E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079CE9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MAG(16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41B5535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353.2662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7A0C5CB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a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DD0DA09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0494437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</w:tr>
      <w:tr w:rsidR="00782D0D" w:rsidRPr="00782D0D" w14:paraId="1847939D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603F05DB" w14:textId="097E1095" w:rsidR="00782D0D" w:rsidRPr="00782D0D" w:rsidRDefault="007A3B4B" w:rsidP="00782D0D">
            <w:pPr>
              <w:spacing w:after="0" w:line="240" w:lineRule="auto"/>
              <w:jc w:val="right"/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</w:pPr>
            <w:r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PE-</w:t>
            </w:r>
            <w:r w:rsidR="00782D0D"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Cer(d16:1/24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6CD08C21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745.6218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</w:tcPr>
          <w:p w14:paraId="179CCB92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53A63FF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743.607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C1B242C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4913A645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F6A988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MAG(18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DD2826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381.2975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FE25608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a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90B40DA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FC3E421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</w:tr>
      <w:tr w:rsidR="00782D0D" w:rsidRPr="00782D0D" w14:paraId="5B1CB423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DE8EA5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DAG(16:0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2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21300CC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591.4959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125612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a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07CC0B7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CF9ED98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</w:tr>
      <w:tr w:rsidR="00782D0D" w:rsidRPr="00782D0D" w14:paraId="11C9B7EB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7378D56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DAG(18:0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2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936084A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47.5585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E8D607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a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7678789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9C76711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</w:tr>
      <w:tr w:rsidR="00782D0D" w:rsidRPr="00782D0D" w14:paraId="49F23902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A16374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TAG(18:1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3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710BA5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902.8171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D87CC0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H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bscript"/>
                <w:lang w:val="en-IE"/>
              </w:rPr>
              <w:t>4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F36D158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509F468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</w:tr>
      <w:tr w:rsidR="00782D0D" w:rsidRPr="00782D0D" w14:paraId="637B6FA9" w14:textId="77777777" w:rsidTr="00773AB5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81EBE6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ChoE (16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43BF27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647.5737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5092AE2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a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BBF19A2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D474DAA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</w:rPr>
              <w:t>n/a</w:t>
            </w:r>
          </w:p>
        </w:tc>
      </w:tr>
      <w:tr w:rsidR="00782D0D" w:rsidRPr="00782D0D" w14:paraId="12EC5E62" w14:textId="77777777" w:rsidTr="00782D0D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11779ECF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CL(18:1)</w:t>
            </w: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vertAlign w:val="subscript"/>
                <w:lang w:val="en-IE"/>
              </w:rPr>
              <w:t>4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35141AB4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1475.0687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hideMark/>
          </w:tcPr>
          <w:p w14:paraId="5F514B5F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NH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bscript"/>
                <w:lang w:val="en-IE"/>
              </w:rPr>
              <w:t>4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</w:tcPr>
          <w:p w14:paraId="4CC56F80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1456.0276</w:t>
            </w:r>
          </w:p>
        </w:tc>
        <w:tc>
          <w:tcPr>
            <w:tcW w:w="1417" w:type="dxa"/>
            <w:shd w:val="clear" w:color="auto" w:fill="auto"/>
          </w:tcPr>
          <w:p w14:paraId="4D53623B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7F1E6935" w14:textId="77777777" w:rsidTr="00782D0D">
        <w:trPr>
          <w:trHeight w:val="20"/>
          <w:jc w:val="center"/>
        </w:trPr>
        <w:tc>
          <w:tcPr>
            <w:tcW w:w="198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10ED8D20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GM1(d18:1/18:0)</w:t>
            </w:r>
          </w:p>
        </w:tc>
        <w:tc>
          <w:tcPr>
            <w:tcW w:w="1091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044BCEF5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1546.8839</w:t>
            </w:r>
          </w:p>
        </w:tc>
        <w:tc>
          <w:tcPr>
            <w:tcW w:w="1460" w:type="dxa"/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6B4F47AC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shd w:val="clear" w:color="auto" w:fill="auto"/>
          </w:tcPr>
          <w:p w14:paraId="5B7D73F0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1544.8698</w:t>
            </w:r>
          </w:p>
        </w:tc>
        <w:tc>
          <w:tcPr>
            <w:tcW w:w="1417" w:type="dxa"/>
            <w:shd w:val="clear" w:color="auto" w:fill="auto"/>
          </w:tcPr>
          <w:p w14:paraId="76D5B219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  <w:tr w:rsidR="00782D0D" w:rsidRPr="00782D0D" w14:paraId="469C3D67" w14:textId="77777777" w:rsidTr="00773AB5">
        <w:trPr>
          <w:trHeight w:val="20"/>
          <w:jc w:val="center"/>
        </w:trPr>
        <w:tc>
          <w:tcPr>
            <w:tcW w:w="1980" w:type="dxa"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4CB70778" w14:textId="77777777" w:rsidR="00782D0D" w:rsidRPr="00782D0D" w:rsidRDefault="00782D0D" w:rsidP="00782D0D">
            <w:pPr>
              <w:spacing w:after="0" w:line="240" w:lineRule="auto"/>
              <w:jc w:val="right"/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bCs/>
                <w:i/>
                <w:iCs/>
                <w:sz w:val="20"/>
                <w:szCs w:val="20"/>
                <w:lang w:val="en-IE"/>
              </w:rPr>
              <w:t>GM1(d18:1/20:0)</w:t>
            </w:r>
          </w:p>
        </w:tc>
        <w:tc>
          <w:tcPr>
            <w:tcW w:w="1091" w:type="dxa"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24A6721E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1574.9152</w:t>
            </w:r>
          </w:p>
        </w:tc>
        <w:tc>
          <w:tcPr>
            <w:tcW w:w="1460" w:type="dxa"/>
            <w:tcBorders>
              <w:bottom w:val="double" w:sz="4" w:space="0" w:color="auto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</w:tcPr>
          <w:p w14:paraId="2074B57A" w14:textId="77777777" w:rsidR="00782D0D" w:rsidRPr="00782D0D" w:rsidRDefault="00782D0D" w:rsidP="00782D0D">
            <w:pPr>
              <w:spacing w:after="0" w:line="240" w:lineRule="auto"/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lang w:val="en-IE"/>
              </w:rPr>
              <w:t>[M+H]</w:t>
            </w:r>
            <w:r w:rsidRPr="00782D0D">
              <w:rPr>
                <w:rFonts w:ascii="Arimo" w:hAnsi="Arimo" w:cs="Times New Roman"/>
                <w:b/>
                <w:bCs/>
                <w:sz w:val="20"/>
                <w:szCs w:val="20"/>
                <w:vertAlign w:val="superscript"/>
                <w:lang w:val="en-IE"/>
              </w:rPr>
              <w:t>+</w:t>
            </w:r>
          </w:p>
        </w:tc>
        <w:tc>
          <w:tcPr>
            <w:tcW w:w="993" w:type="dxa"/>
            <w:tcBorders>
              <w:bottom w:val="double" w:sz="4" w:space="0" w:color="auto"/>
            </w:tcBorders>
            <w:shd w:val="clear" w:color="auto" w:fill="auto"/>
          </w:tcPr>
          <w:p w14:paraId="3862D539" w14:textId="77777777" w:rsidR="00782D0D" w:rsidRPr="00782D0D" w:rsidRDefault="00782D0D" w:rsidP="00782D0D">
            <w:pPr>
              <w:spacing w:after="0" w:line="240" w:lineRule="auto"/>
              <w:jc w:val="center"/>
              <w:rPr>
                <w:rFonts w:ascii="Arimo" w:hAnsi="Arimo" w:cs="Times New Roman"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sz w:val="20"/>
                <w:szCs w:val="20"/>
                <w:lang w:val="en-IE"/>
              </w:rPr>
              <w:t>1572.9017</w:t>
            </w:r>
          </w:p>
        </w:tc>
        <w:tc>
          <w:tcPr>
            <w:tcW w:w="1417" w:type="dxa"/>
            <w:tcBorders>
              <w:bottom w:val="double" w:sz="4" w:space="0" w:color="auto"/>
            </w:tcBorders>
            <w:shd w:val="clear" w:color="auto" w:fill="auto"/>
          </w:tcPr>
          <w:p w14:paraId="429AC59F" w14:textId="77777777" w:rsidR="00782D0D" w:rsidRPr="00782D0D" w:rsidRDefault="00782D0D" w:rsidP="007C7F8E">
            <w:pPr>
              <w:keepNext/>
              <w:spacing w:after="0" w:line="240" w:lineRule="auto"/>
              <w:rPr>
                <w:rFonts w:ascii="Arimo" w:hAnsi="Arimo" w:cs="Times New Roman"/>
                <w:b/>
                <w:sz w:val="20"/>
                <w:szCs w:val="20"/>
                <w:lang w:val="en-IE"/>
              </w:rPr>
            </w:pPr>
            <w:r w:rsidRPr="00782D0D">
              <w:rPr>
                <w:rFonts w:ascii="Arimo" w:hAnsi="Arimo" w:cs="Times New Roman"/>
                <w:b/>
                <w:sz w:val="20"/>
                <w:szCs w:val="20"/>
                <w:lang w:val="en-IE"/>
              </w:rPr>
              <w:t>[M-H]</w:t>
            </w:r>
            <w:r w:rsidRPr="00782D0D">
              <w:rPr>
                <w:rFonts w:ascii="Arimo" w:hAnsi="Arimo" w:cs="Times New Roman"/>
                <w:b/>
                <w:sz w:val="20"/>
                <w:szCs w:val="20"/>
                <w:vertAlign w:val="superscript"/>
                <w:lang w:val="en-IE"/>
              </w:rPr>
              <w:t>-</w:t>
            </w:r>
          </w:p>
        </w:tc>
      </w:tr>
    </w:tbl>
    <w:p w14:paraId="7338C789" w14:textId="77777777" w:rsidR="00782D0D" w:rsidRDefault="00782D0D" w:rsidP="007C7F8E"/>
    <w:sectPr w:rsidR="00782D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08A"/>
    <w:multiLevelType w:val="hybridMultilevel"/>
    <w:tmpl w:val="C8726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NDAxArJMzY1MTZV0lIJTi4sz8/NACkxqAbewQIUsAAAA"/>
  </w:docVars>
  <w:rsids>
    <w:rsidRoot w:val="00782D0D"/>
    <w:rsid w:val="00652926"/>
    <w:rsid w:val="00782D0D"/>
    <w:rsid w:val="007A3B4B"/>
    <w:rsid w:val="007A496E"/>
    <w:rsid w:val="007C7F8E"/>
    <w:rsid w:val="00BC005F"/>
    <w:rsid w:val="00EB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FE95"/>
  <w15:chartTrackingRefBased/>
  <w15:docId w15:val="{62780A91-0282-4BBF-A19A-A981186A3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2D0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C7F8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9D06F-4634-4688-A3E4-3C17A0164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MS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Laudicella</dc:creator>
  <cp:keywords/>
  <dc:description/>
  <cp:lastModifiedBy>Alessandro Laudicella</cp:lastModifiedBy>
  <cp:revision>5</cp:revision>
  <dcterms:created xsi:type="dcterms:W3CDTF">2019-06-07T14:13:00Z</dcterms:created>
  <dcterms:modified xsi:type="dcterms:W3CDTF">2019-11-04T14:13:00Z</dcterms:modified>
</cp:coreProperties>
</file>